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8D983" w14:textId="77777777" w:rsidR="00EC70DC" w:rsidRPr="00EC70DC" w:rsidRDefault="00EC70DC" w:rsidP="00EC70DC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EC70DC">
        <w:rPr>
          <w:rFonts w:eastAsiaTheme="majorEastAsia" w:cstheme="majorBidi"/>
          <w:b/>
          <w:color w:val="642D08"/>
          <w:sz w:val="40"/>
          <w:szCs w:val="32"/>
        </w:rPr>
        <w:t>Workshop: Cubicle – Part 4</w:t>
      </w:r>
    </w:p>
    <w:p w14:paraId="4D9D4F3B" w14:textId="77777777" w:rsidR="00EC70DC" w:rsidRPr="00EC70DC" w:rsidRDefault="00EC70DC" w:rsidP="00EC70DC">
      <w:pPr>
        <w:rPr>
          <w:lang w:val="bg-BG"/>
        </w:rPr>
      </w:pPr>
      <w:r w:rsidRPr="00EC70DC">
        <w:t>"</w:t>
      </w:r>
      <w:r w:rsidRPr="00EC70DC">
        <w:rPr>
          <w:i/>
          <w:iCs/>
        </w:rPr>
        <w:t>Cubicle</w:t>
      </w:r>
      <w:r w:rsidRPr="00EC70DC">
        <w:t xml:space="preserve">" is a place, where you can browse some of the most popular Rubik's cubes in the world and add some new cubes that you have discovered. </w:t>
      </w:r>
    </w:p>
    <w:p w14:paraId="26F55FB4" w14:textId="72942EC6" w:rsidR="00EC70DC" w:rsidRPr="00EC70DC" w:rsidRDefault="00EC70DC" w:rsidP="00EC70DC">
      <w:pPr>
        <w:rPr>
          <w:lang w:val="bg-BG"/>
        </w:rPr>
      </w:pPr>
      <w:r w:rsidRPr="00EC70DC">
        <w:t>This is the final part of the workshop, so if you missed some part</w:t>
      </w:r>
      <w:r w:rsidR="00EC22E4">
        <w:t>s</w:t>
      </w:r>
      <w:r w:rsidRPr="00EC70DC">
        <w:t xml:space="preserve">, make sure you complete </w:t>
      </w:r>
      <w:r w:rsidR="001807F0">
        <w:t>them</w:t>
      </w:r>
      <w:r w:rsidRPr="00EC70DC">
        <w:t xml:space="preserve"> before you continue because all parts of this workshop are related to each other.</w:t>
      </w:r>
    </w:p>
    <w:p w14:paraId="2E654AFE" w14:textId="77777777" w:rsidR="00EC70DC" w:rsidRPr="00EC70DC" w:rsidRDefault="00EC70DC" w:rsidP="00EC70D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C70DC">
        <w:rPr>
          <w:rFonts w:eastAsiaTheme="majorEastAsia" w:cstheme="majorBidi"/>
          <w:b/>
          <w:bCs/>
          <w:color w:val="7C380A"/>
          <w:sz w:val="36"/>
          <w:szCs w:val="36"/>
        </w:rPr>
        <w:t>Main Task</w:t>
      </w:r>
    </w:p>
    <w:p w14:paraId="7EFABA80" w14:textId="39D36115" w:rsidR="00EC70DC" w:rsidRPr="00EC70DC" w:rsidRDefault="00EC70DC" w:rsidP="00EC70DC">
      <w:pPr>
        <w:rPr>
          <w:lang w:val="bg-BG"/>
        </w:rPr>
      </w:pPr>
      <w:r w:rsidRPr="00EC70DC">
        <w:t>As a final step</w:t>
      </w:r>
      <w:r w:rsidR="001807F0">
        <w:t>,</w:t>
      </w:r>
      <w:r w:rsidRPr="00EC70DC">
        <w:t xml:space="preserve"> you should implement some validation, notification to improve the user experience and prot</w:t>
      </w:r>
      <w:r w:rsidR="00EC22E4">
        <w:t>ect the data that is stored in</w:t>
      </w:r>
      <w:r w:rsidRPr="00EC70DC">
        <w:t xml:space="preserve"> the database.</w:t>
      </w:r>
    </w:p>
    <w:p w14:paraId="73D1C499" w14:textId="77777777" w:rsidR="00EC70DC" w:rsidRPr="00EC70DC" w:rsidRDefault="00EC70DC" w:rsidP="00EC70D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C70DC">
        <w:rPr>
          <w:rFonts w:eastAsiaTheme="majorEastAsia" w:cstheme="majorBidi"/>
          <w:b/>
          <w:bCs/>
          <w:color w:val="7C380A"/>
          <w:sz w:val="36"/>
          <w:szCs w:val="36"/>
        </w:rPr>
        <w:t>Installing Dependencies</w:t>
      </w:r>
    </w:p>
    <w:p w14:paraId="51700469" w14:textId="77777777" w:rsidR="00EC70DC" w:rsidRPr="00EC70DC" w:rsidRDefault="00EC70DC" w:rsidP="00EC70DC">
      <w:pPr>
        <w:rPr>
          <w:lang w:val="bg-BG"/>
        </w:rPr>
      </w:pPr>
      <w:r w:rsidRPr="00EC70DC">
        <w:t xml:space="preserve">You can use </w:t>
      </w:r>
      <w:hyperlink r:id="rId8" w:history="1">
        <w:proofErr w:type="gramStart"/>
        <w:r w:rsidRPr="00EC22E4">
          <w:rPr>
            <w:rStyle w:val="a9"/>
            <w:b/>
            <w:bCs/>
            <w:sz w:val="24"/>
            <w:szCs w:val="24"/>
          </w:rPr>
          <w:t>express-validator</w:t>
        </w:r>
        <w:proofErr w:type="gramEnd"/>
      </w:hyperlink>
      <w:r w:rsidRPr="00EC70DC">
        <w:rPr>
          <w:b/>
          <w:bCs/>
        </w:rPr>
        <w:t xml:space="preserve"> </w:t>
      </w:r>
      <w:r w:rsidRPr="00EC70DC">
        <w:t xml:space="preserve">to do some </w:t>
      </w:r>
      <w:r w:rsidRPr="00EC70DC">
        <w:rPr>
          <w:b/>
          <w:bCs/>
        </w:rPr>
        <w:t>validation</w:t>
      </w:r>
      <w:r w:rsidRPr="00EC70DC">
        <w:t xml:space="preserve"> and </w:t>
      </w:r>
      <w:r w:rsidRPr="00EC70DC">
        <w:rPr>
          <w:b/>
          <w:bCs/>
        </w:rPr>
        <w:t xml:space="preserve">sanitization </w:t>
      </w:r>
      <w:r w:rsidRPr="00EC70DC">
        <w:t>or continue using Mongoose to do validations as well.</w:t>
      </w:r>
    </w:p>
    <w:p w14:paraId="51662076" w14:textId="77777777" w:rsidR="00EC70DC" w:rsidRPr="00EC70DC" w:rsidRDefault="00EC70DC" w:rsidP="00EC70DC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EC70DC">
        <w:t>Validations</w:t>
      </w:r>
    </w:p>
    <w:p w14:paraId="55F8336C" w14:textId="77777777" w:rsidR="00EC70DC" w:rsidRPr="00EC70DC" w:rsidRDefault="00EC70DC" w:rsidP="00EC70DC">
      <w:pPr>
        <w:pStyle w:val="3"/>
        <w:rPr>
          <w:lang w:val="bg-BG"/>
        </w:rPr>
      </w:pPr>
      <w:r w:rsidRPr="00EC70DC">
        <w:t>User</w:t>
      </w:r>
    </w:p>
    <w:p w14:paraId="2DD986EF" w14:textId="7D4045E8" w:rsidR="00EC70DC" w:rsidRPr="00EC70DC" w:rsidRDefault="00EC70DC" w:rsidP="00EC70DC">
      <w:pPr>
        <w:rPr>
          <w:lang w:val="bg-BG"/>
        </w:rPr>
      </w:pPr>
      <w:r w:rsidRPr="00EC70DC">
        <w:t>Before some user</w:t>
      </w:r>
      <w:r w:rsidR="001807F0">
        <w:t>s</w:t>
      </w:r>
      <w:r w:rsidRPr="00EC70DC">
        <w:t xml:space="preserve"> register or login, implement the following validations:</w:t>
      </w:r>
    </w:p>
    <w:p w14:paraId="0D1A4A5B" w14:textId="77777777" w:rsidR="00EC70DC" w:rsidRPr="00EC70DC" w:rsidRDefault="00EC70DC" w:rsidP="00EC70DC">
      <w:pPr>
        <w:pStyle w:val="ac"/>
        <w:numPr>
          <w:ilvl w:val="0"/>
          <w:numId w:val="40"/>
        </w:numPr>
        <w:rPr>
          <w:lang w:val="bg-BG"/>
        </w:rPr>
      </w:pPr>
      <w:r w:rsidRPr="00EC70DC">
        <w:rPr>
          <w:b/>
          <w:bCs/>
        </w:rPr>
        <w:t>Username</w:t>
      </w:r>
    </w:p>
    <w:p w14:paraId="44A33C22" w14:textId="77777777" w:rsidR="00EC70DC" w:rsidRPr="00EC70DC" w:rsidRDefault="00EC70DC" w:rsidP="00EC70DC">
      <w:pPr>
        <w:pStyle w:val="ac"/>
        <w:numPr>
          <w:ilvl w:val="1"/>
          <w:numId w:val="40"/>
        </w:numPr>
        <w:rPr>
          <w:lang w:val="bg-BG"/>
        </w:rPr>
      </w:pPr>
      <w:r w:rsidRPr="00EC70DC">
        <w:t xml:space="preserve">Should be </w:t>
      </w:r>
      <w:r w:rsidRPr="00EC70DC">
        <w:rPr>
          <w:b/>
          <w:bCs/>
        </w:rPr>
        <w:t xml:space="preserve">unique </w:t>
      </w:r>
      <w:r w:rsidRPr="00EC70DC">
        <w:rPr>
          <w:noProof/>
        </w:rPr>
        <w:t>(</w:t>
      </w:r>
      <w:r w:rsidRPr="00EC70DC">
        <w:t>add "</w:t>
      </w:r>
      <w:r w:rsidRPr="00EC70DC">
        <w:rPr>
          <w:rFonts w:ascii="Consolas" w:hAnsi="Consolas"/>
          <w:b/>
          <w:bCs/>
          <w:noProof/>
        </w:rPr>
        <w:t>unique: true"</w:t>
      </w:r>
      <w:r w:rsidRPr="00EC70DC">
        <w:rPr>
          <w:rFonts w:cstheme="minorHAnsi"/>
          <w:noProof/>
        </w:rPr>
        <w:t xml:space="preserve"> </w:t>
      </w:r>
      <w:r w:rsidRPr="00EC70DC">
        <w:rPr>
          <w:rFonts w:cstheme="minorHAnsi"/>
        </w:rPr>
        <w:t xml:space="preserve">property to each </w:t>
      </w:r>
      <w:r w:rsidRPr="00EC70DC">
        <w:rPr>
          <w:rFonts w:cstheme="minorHAnsi"/>
          <w:b/>
          <w:bCs/>
        </w:rPr>
        <w:t>User</w:t>
      </w:r>
      <w:r w:rsidRPr="00EC70DC">
        <w:rPr>
          <w:rFonts w:cstheme="minorHAnsi"/>
        </w:rPr>
        <w:t xml:space="preserve"> </w:t>
      </w:r>
      <w:r w:rsidRPr="00EC70DC">
        <w:rPr>
          <w:rFonts w:cstheme="minorHAnsi"/>
          <w:b/>
          <w:bCs/>
        </w:rPr>
        <w:t>Model</w:t>
      </w:r>
      <w:r w:rsidRPr="00EC70DC">
        <w:rPr>
          <w:rFonts w:cstheme="minorHAnsi"/>
        </w:rPr>
        <w:t xml:space="preserve"> username</w:t>
      </w:r>
      <w:r w:rsidRPr="00EC70DC">
        <w:rPr>
          <w:rFonts w:cstheme="minorHAnsi"/>
          <w:noProof/>
        </w:rPr>
        <w:t>)</w:t>
      </w:r>
    </w:p>
    <w:p w14:paraId="4546AB3C" w14:textId="39E27F87" w:rsidR="00EC70DC" w:rsidRPr="00EC70DC" w:rsidRDefault="00EC22E4" w:rsidP="00EC70DC">
      <w:pPr>
        <w:pStyle w:val="ac"/>
        <w:numPr>
          <w:ilvl w:val="1"/>
          <w:numId w:val="40"/>
        </w:numPr>
        <w:rPr>
          <w:lang w:val="bg-BG"/>
        </w:rPr>
      </w:pPr>
      <w:r>
        <w:t xml:space="preserve">Should consist only of </w:t>
      </w:r>
      <w:r w:rsidR="00EC70DC" w:rsidRPr="00EC70DC">
        <w:rPr>
          <w:b/>
          <w:bCs/>
        </w:rPr>
        <w:t>English letters</w:t>
      </w:r>
      <w:r w:rsidR="00EC70DC" w:rsidRPr="00EC70DC">
        <w:t xml:space="preserve"> and </w:t>
      </w:r>
      <w:proofErr w:type="gramStart"/>
      <w:r w:rsidR="00EC70DC" w:rsidRPr="00EC70DC">
        <w:rPr>
          <w:b/>
          <w:bCs/>
        </w:rPr>
        <w:t>digits</w:t>
      </w:r>
      <w:proofErr w:type="gramEnd"/>
    </w:p>
    <w:p w14:paraId="4323F031" w14:textId="77777777" w:rsidR="00EC70DC" w:rsidRPr="00EC70DC" w:rsidRDefault="00EC70DC" w:rsidP="00EC70DC">
      <w:pPr>
        <w:pStyle w:val="ac"/>
        <w:numPr>
          <w:ilvl w:val="1"/>
          <w:numId w:val="40"/>
        </w:numPr>
        <w:rPr>
          <w:lang w:val="bg-BG"/>
        </w:rPr>
      </w:pPr>
      <w:r w:rsidRPr="00EC70DC">
        <w:t xml:space="preserve">Should be at least </w:t>
      </w:r>
      <w:r w:rsidRPr="00EC70DC">
        <w:rPr>
          <w:b/>
          <w:bCs/>
        </w:rPr>
        <w:t>5 characters</w:t>
      </w:r>
      <w:r w:rsidRPr="00EC70DC">
        <w:t xml:space="preserve"> </w:t>
      </w:r>
      <w:proofErr w:type="gramStart"/>
      <w:r w:rsidRPr="00EC70DC">
        <w:t>long</w:t>
      </w:r>
      <w:proofErr w:type="gramEnd"/>
    </w:p>
    <w:p w14:paraId="54C26802" w14:textId="77777777" w:rsidR="00EC70DC" w:rsidRPr="00EC70DC" w:rsidRDefault="00EC70DC" w:rsidP="00EC70DC">
      <w:pPr>
        <w:pStyle w:val="ac"/>
        <w:numPr>
          <w:ilvl w:val="0"/>
          <w:numId w:val="40"/>
        </w:numPr>
        <w:rPr>
          <w:lang w:val="bg-BG"/>
        </w:rPr>
      </w:pPr>
      <w:r w:rsidRPr="00EC70DC">
        <w:rPr>
          <w:b/>
          <w:bCs/>
        </w:rPr>
        <w:t>Password</w:t>
      </w:r>
    </w:p>
    <w:p w14:paraId="411CF742" w14:textId="1C0E30AD" w:rsidR="00EC70DC" w:rsidRPr="00EC70DC" w:rsidRDefault="00EC22E4" w:rsidP="00EC70DC">
      <w:pPr>
        <w:pStyle w:val="ac"/>
        <w:numPr>
          <w:ilvl w:val="1"/>
          <w:numId w:val="40"/>
        </w:numPr>
        <w:rPr>
          <w:lang w:val="bg-BG"/>
        </w:rPr>
      </w:pPr>
      <w:r>
        <w:t xml:space="preserve">Should consist only of </w:t>
      </w:r>
      <w:r w:rsidR="00EC70DC" w:rsidRPr="00EC70DC">
        <w:rPr>
          <w:b/>
          <w:bCs/>
        </w:rPr>
        <w:t>English</w:t>
      </w:r>
      <w:r w:rsidR="00EC70DC" w:rsidRPr="00EC70DC">
        <w:t xml:space="preserve"> </w:t>
      </w:r>
      <w:r w:rsidR="00EC70DC" w:rsidRPr="00EC70DC">
        <w:rPr>
          <w:b/>
          <w:bCs/>
        </w:rPr>
        <w:t>letters</w:t>
      </w:r>
      <w:r w:rsidR="00EC70DC" w:rsidRPr="00EC70DC">
        <w:t xml:space="preserve"> and </w:t>
      </w:r>
      <w:proofErr w:type="gramStart"/>
      <w:r w:rsidR="00EC70DC" w:rsidRPr="00EC70DC">
        <w:rPr>
          <w:b/>
          <w:bCs/>
        </w:rPr>
        <w:t>digits</w:t>
      </w:r>
      <w:proofErr w:type="gramEnd"/>
    </w:p>
    <w:p w14:paraId="0F467359" w14:textId="77777777" w:rsidR="00EC70DC" w:rsidRPr="00EC70DC" w:rsidRDefault="00EC70DC" w:rsidP="00EC70DC">
      <w:pPr>
        <w:pStyle w:val="ac"/>
        <w:numPr>
          <w:ilvl w:val="1"/>
          <w:numId w:val="40"/>
        </w:numPr>
        <w:rPr>
          <w:lang w:val="bg-BG"/>
        </w:rPr>
      </w:pPr>
      <w:r w:rsidRPr="00EC70DC">
        <w:t xml:space="preserve">Should be at least </w:t>
      </w:r>
      <w:r w:rsidRPr="00EC70DC">
        <w:rPr>
          <w:b/>
          <w:bCs/>
        </w:rPr>
        <w:t>8 characters</w:t>
      </w:r>
      <w:r w:rsidRPr="00EC70DC">
        <w:t xml:space="preserve"> </w:t>
      </w:r>
      <w:proofErr w:type="gramStart"/>
      <w:r w:rsidRPr="00EC70DC">
        <w:t>long</w:t>
      </w:r>
      <w:proofErr w:type="gramEnd"/>
    </w:p>
    <w:p w14:paraId="1CC3E50A" w14:textId="77777777" w:rsidR="00EC70DC" w:rsidRPr="00EC70DC" w:rsidRDefault="00EC70DC" w:rsidP="00EC70DC">
      <w:pPr>
        <w:pStyle w:val="ac"/>
        <w:numPr>
          <w:ilvl w:val="0"/>
          <w:numId w:val="40"/>
        </w:numPr>
        <w:rPr>
          <w:lang w:val="bg-BG"/>
        </w:rPr>
      </w:pPr>
      <w:r w:rsidRPr="00EC70DC">
        <w:rPr>
          <w:b/>
          <w:bCs/>
        </w:rPr>
        <w:t xml:space="preserve">Re-Password </w:t>
      </w:r>
      <w:r w:rsidRPr="00EC70DC">
        <w:t xml:space="preserve">- </w:t>
      </w:r>
      <w:r w:rsidRPr="00EC70DC">
        <w:rPr>
          <w:noProof/>
        </w:rPr>
        <w:t>(</w:t>
      </w:r>
      <w:r w:rsidRPr="00EC70DC">
        <w:t>only in Register Page</w:t>
      </w:r>
      <w:r w:rsidRPr="00EC70DC">
        <w:rPr>
          <w:noProof/>
        </w:rPr>
        <w:t>)</w:t>
      </w:r>
    </w:p>
    <w:p w14:paraId="223683F5" w14:textId="77777777" w:rsidR="00EC70DC" w:rsidRPr="00EC70DC" w:rsidRDefault="00EC70DC" w:rsidP="00EC70DC">
      <w:pPr>
        <w:pStyle w:val="ac"/>
        <w:numPr>
          <w:ilvl w:val="1"/>
          <w:numId w:val="40"/>
        </w:numPr>
        <w:rPr>
          <w:lang w:val="bg-BG"/>
        </w:rPr>
      </w:pPr>
      <w:r w:rsidRPr="00EC70DC">
        <w:t xml:space="preserve">Should be the </w:t>
      </w:r>
      <w:r w:rsidRPr="00EC70DC">
        <w:rPr>
          <w:b/>
          <w:bCs/>
        </w:rPr>
        <w:t>same</w:t>
      </w:r>
      <w:r w:rsidRPr="00EC70DC">
        <w:t xml:space="preserve"> as the given </w:t>
      </w:r>
      <w:proofErr w:type="gramStart"/>
      <w:r w:rsidRPr="00EC70DC">
        <w:t>password</w:t>
      </w:r>
      <w:proofErr w:type="gramEnd"/>
    </w:p>
    <w:p w14:paraId="207100E2" w14:textId="77777777" w:rsidR="00EC70DC" w:rsidRPr="00EC70DC" w:rsidRDefault="00EC70DC" w:rsidP="00EC70DC">
      <w:pPr>
        <w:rPr>
          <w:lang w:val="bg-BG"/>
        </w:rPr>
      </w:pPr>
      <w:r w:rsidRPr="00EC70DC">
        <w:rPr>
          <w:noProof/>
          <w:lang w:val="bg-BG" w:eastAsia="bg-BG"/>
        </w:rPr>
        <w:drawing>
          <wp:inline distT="0" distB="0" distL="0" distR="0" wp14:anchorId="5EED6F26" wp14:editId="55CDDF2B">
            <wp:extent cx="5568950" cy="2616632"/>
            <wp:effectExtent l="19050" t="19050" r="1270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81051" cy="2622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3B9E64" w14:textId="77777777" w:rsidR="00EC70DC" w:rsidRPr="00EC70DC" w:rsidRDefault="00EC70DC" w:rsidP="00EC70DC">
      <w:pPr>
        <w:rPr>
          <w:lang w:val="bg-BG"/>
        </w:rPr>
      </w:pPr>
      <w:r w:rsidRPr="00EC70DC">
        <w:rPr>
          <w:noProof/>
          <w:lang w:val="bg-BG" w:eastAsia="bg-BG"/>
        </w:rPr>
        <w:lastRenderedPageBreak/>
        <w:drawing>
          <wp:inline distT="0" distB="0" distL="0" distR="0" wp14:anchorId="55F750B5" wp14:editId="0BE012AA">
            <wp:extent cx="5537728" cy="2326005"/>
            <wp:effectExtent l="19050" t="19050" r="25400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53102" cy="23324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383653" w14:textId="77777777" w:rsidR="00EC70DC" w:rsidRPr="00EC70DC" w:rsidRDefault="00EC70DC" w:rsidP="00EC70DC">
      <w:pPr>
        <w:pStyle w:val="3"/>
        <w:rPr>
          <w:lang w:val="bg-BG"/>
        </w:rPr>
      </w:pPr>
      <w:r w:rsidRPr="00EC70DC">
        <w:t>Cube and Accessory</w:t>
      </w:r>
    </w:p>
    <w:p w14:paraId="2388D962" w14:textId="77777777" w:rsidR="00EC70DC" w:rsidRPr="00EC70DC" w:rsidRDefault="00EC70DC" w:rsidP="00EC70DC">
      <w:pPr>
        <w:rPr>
          <w:lang w:val="bg-BG"/>
        </w:rPr>
      </w:pPr>
      <w:r w:rsidRPr="00EC70DC">
        <w:t xml:space="preserve">The </w:t>
      </w:r>
      <w:r w:rsidRPr="00EC70DC">
        <w:rPr>
          <w:b/>
          <w:bCs/>
        </w:rPr>
        <w:t>cube</w:t>
      </w:r>
      <w:r w:rsidRPr="00EC70DC">
        <w:t xml:space="preserve"> and </w:t>
      </w:r>
      <w:r w:rsidRPr="00EC70DC">
        <w:rPr>
          <w:b/>
          <w:bCs/>
        </w:rPr>
        <w:t>accessory</w:t>
      </w:r>
      <w:r w:rsidRPr="00EC70DC">
        <w:t xml:space="preserve"> forms also should have some validation:</w:t>
      </w:r>
    </w:p>
    <w:p w14:paraId="5408462A" w14:textId="25C6C8F9" w:rsidR="00EC70DC" w:rsidRPr="00EC70DC" w:rsidRDefault="00EC70DC" w:rsidP="00EC70DC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EC70DC">
        <w:rPr>
          <w:b/>
          <w:bCs/>
        </w:rPr>
        <w:t>Name</w:t>
      </w:r>
      <w:r w:rsidRPr="00EC70DC">
        <w:t xml:space="preserve"> - At least </w:t>
      </w:r>
      <w:r w:rsidRPr="00EC70DC">
        <w:rPr>
          <w:b/>
          <w:bCs/>
        </w:rPr>
        <w:t>5 characters long</w:t>
      </w:r>
      <w:r w:rsidRPr="00EC70DC">
        <w:t xml:space="preserve">, who could be </w:t>
      </w:r>
      <w:r w:rsidRPr="00EC70DC">
        <w:rPr>
          <w:b/>
          <w:bCs/>
        </w:rPr>
        <w:t>English</w:t>
      </w:r>
      <w:r w:rsidRPr="00EC70DC">
        <w:t xml:space="preserve"> </w:t>
      </w:r>
      <w:r w:rsidRPr="00EC70DC">
        <w:rPr>
          <w:b/>
          <w:bCs/>
        </w:rPr>
        <w:t>letters</w:t>
      </w:r>
      <w:r w:rsidRPr="00EC70DC">
        <w:t xml:space="preserve">, </w:t>
      </w:r>
      <w:r w:rsidRPr="00EC70DC">
        <w:rPr>
          <w:b/>
          <w:bCs/>
        </w:rPr>
        <w:t>digits</w:t>
      </w:r>
      <w:r w:rsidR="001807F0">
        <w:rPr>
          <w:b/>
          <w:bCs/>
        </w:rPr>
        <w:t>,</w:t>
      </w:r>
      <w:r w:rsidRPr="00EC70DC">
        <w:rPr>
          <w:b/>
          <w:bCs/>
        </w:rPr>
        <w:t xml:space="preserve"> </w:t>
      </w:r>
      <w:r w:rsidRPr="00EC70DC">
        <w:t xml:space="preserve">and </w:t>
      </w:r>
      <w:proofErr w:type="gramStart"/>
      <w:r w:rsidRPr="00EC70DC">
        <w:rPr>
          <w:b/>
          <w:bCs/>
        </w:rPr>
        <w:t>whitespaces</w:t>
      </w:r>
      <w:proofErr w:type="gramEnd"/>
    </w:p>
    <w:p w14:paraId="5C78909F" w14:textId="5618BD51" w:rsidR="00EC70DC" w:rsidRPr="00EC70DC" w:rsidRDefault="00EC70DC" w:rsidP="00EC70DC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EC70DC">
        <w:rPr>
          <w:b/>
          <w:bCs/>
        </w:rPr>
        <w:t>Description</w:t>
      </w:r>
      <w:r w:rsidRPr="00EC70DC">
        <w:t xml:space="preserve"> </w:t>
      </w:r>
      <w:proofErr w:type="gramStart"/>
      <w:r w:rsidRPr="00EC70DC">
        <w:t>-  At</w:t>
      </w:r>
      <w:proofErr w:type="gramEnd"/>
      <w:r w:rsidRPr="00EC70DC">
        <w:t xml:space="preserve"> least 20 characters, who could be </w:t>
      </w:r>
      <w:r w:rsidRPr="00EC70DC">
        <w:rPr>
          <w:b/>
          <w:bCs/>
        </w:rPr>
        <w:t>English</w:t>
      </w:r>
      <w:r w:rsidRPr="00EC70DC">
        <w:t xml:space="preserve"> </w:t>
      </w:r>
      <w:r w:rsidRPr="00EC70DC">
        <w:rPr>
          <w:b/>
          <w:bCs/>
        </w:rPr>
        <w:t>letters</w:t>
      </w:r>
      <w:r w:rsidRPr="00EC70DC">
        <w:t xml:space="preserve">, </w:t>
      </w:r>
      <w:r w:rsidRPr="00EC70DC">
        <w:rPr>
          <w:b/>
          <w:bCs/>
        </w:rPr>
        <w:t>digits</w:t>
      </w:r>
      <w:r w:rsidR="001807F0">
        <w:rPr>
          <w:b/>
          <w:bCs/>
        </w:rPr>
        <w:t>,</w:t>
      </w:r>
      <w:r w:rsidRPr="00EC70DC">
        <w:t xml:space="preserve"> and </w:t>
      </w:r>
      <w:r w:rsidRPr="00EC70DC">
        <w:rPr>
          <w:b/>
          <w:bCs/>
        </w:rPr>
        <w:t>whitespaces</w:t>
      </w:r>
    </w:p>
    <w:p w14:paraId="18511C06" w14:textId="77777777" w:rsidR="00EC70DC" w:rsidRPr="00EC70DC" w:rsidRDefault="00EC70DC" w:rsidP="00EC70DC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EC70DC">
        <w:rPr>
          <w:b/>
          <w:bCs/>
          <w:noProof/>
        </w:rPr>
        <w:t xml:space="preserve">ImageUrl </w:t>
      </w:r>
      <w:r w:rsidRPr="00EC70DC">
        <w:rPr>
          <w:b/>
          <w:bCs/>
        </w:rPr>
        <w:t xml:space="preserve">- </w:t>
      </w:r>
      <w:r w:rsidRPr="00EC70DC">
        <w:t xml:space="preserve">Referring to actual picture </w:t>
      </w:r>
      <w:r w:rsidRPr="00EC70DC">
        <w:rPr>
          <w:noProof/>
        </w:rPr>
        <w:t>(</w:t>
      </w:r>
      <w:r w:rsidRPr="00EC70DC">
        <w:t xml:space="preserve">starts with </w:t>
      </w:r>
      <w:r w:rsidRPr="00EC70DC">
        <w:rPr>
          <w:b/>
          <w:bCs/>
        </w:rPr>
        <w:t>http://</w:t>
      </w:r>
      <w:r w:rsidRPr="00EC70DC">
        <w:t xml:space="preserve">... or </w:t>
      </w:r>
      <w:r w:rsidRPr="00EC70DC">
        <w:rPr>
          <w:b/>
          <w:bCs/>
        </w:rPr>
        <w:t>https://</w:t>
      </w:r>
      <w:r w:rsidRPr="00EC70DC">
        <w:t>...)</w:t>
      </w:r>
    </w:p>
    <w:p w14:paraId="7AACDA1C" w14:textId="77777777" w:rsidR="00EC70DC" w:rsidRPr="00EC70DC" w:rsidRDefault="00EC70DC" w:rsidP="00EC70DC">
      <w:pPr>
        <w:rPr>
          <w:b/>
          <w:bCs/>
          <w:lang w:val="bg-BG"/>
        </w:rPr>
      </w:pPr>
      <w:r w:rsidRPr="00EC70DC">
        <w:rPr>
          <w:noProof/>
          <w:lang w:val="bg-BG" w:eastAsia="bg-BG"/>
        </w:rPr>
        <w:drawing>
          <wp:inline distT="0" distB="0" distL="0" distR="0" wp14:anchorId="2E38AE3E" wp14:editId="4F8159FD">
            <wp:extent cx="5546357" cy="2707005"/>
            <wp:effectExtent l="19050" t="19050" r="1651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54426" cy="271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84C65" w14:textId="77777777" w:rsidR="00EC70DC" w:rsidRPr="00EC70DC" w:rsidRDefault="00EC70DC" w:rsidP="00EC70D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C70DC">
        <w:rPr>
          <w:rFonts w:eastAsiaTheme="majorEastAsia" w:cstheme="majorBidi"/>
          <w:b/>
          <w:bCs/>
          <w:color w:val="7C380A"/>
          <w:sz w:val="36"/>
          <w:szCs w:val="36"/>
        </w:rPr>
        <w:t>Error Handling</w:t>
      </w:r>
    </w:p>
    <w:p w14:paraId="0ED7B202" w14:textId="48B3E664" w:rsidR="00EC70DC" w:rsidRPr="00EC70DC" w:rsidRDefault="00EC70DC" w:rsidP="00EC70DC">
      <w:pPr>
        <w:rPr>
          <w:lang w:val="bg-BG"/>
        </w:rPr>
      </w:pPr>
      <w:r w:rsidRPr="00EC70DC">
        <w:t>In case of errors, for instance</w:t>
      </w:r>
      <w:r w:rsidR="00EC22E4">
        <w:t>,</w:t>
      </w:r>
      <w:r w:rsidRPr="00EC70DC">
        <w:t xml:space="preserve"> If the given username is </w:t>
      </w:r>
      <w:r w:rsidRPr="00EC70DC">
        <w:rPr>
          <w:b/>
          <w:bCs/>
        </w:rPr>
        <w:t>already</w:t>
      </w:r>
      <w:r w:rsidRPr="00EC70DC">
        <w:t xml:space="preserve"> </w:t>
      </w:r>
      <w:r w:rsidR="00EC22E4">
        <w:rPr>
          <w:b/>
          <w:bCs/>
        </w:rPr>
        <w:t>taken, does not exist</w:t>
      </w:r>
      <w:r w:rsidRPr="00EC70DC">
        <w:t xml:space="preserve"> or the given </w:t>
      </w:r>
      <w:r w:rsidRPr="00EC70DC">
        <w:rPr>
          <w:b/>
          <w:bCs/>
        </w:rPr>
        <w:t xml:space="preserve">password </w:t>
      </w:r>
      <w:r w:rsidRPr="00EC70DC">
        <w:rPr>
          <w:noProof/>
        </w:rPr>
        <w:t>(</w:t>
      </w:r>
      <w:r w:rsidRPr="00EC70DC">
        <w:t>while login</w:t>
      </w:r>
      <w:r w:rsidRPr="00EC70DC">
        <w:rPr>
          <w:noProof/>
        </w:rPr>
        <w:t xml:space="preserve">) </w:t>
      </w:r>
      <w:r w:rsidRPr="00EC70DC">
        <w:t xml:space="preserve">is </w:t>
      </w:r>
      <w:r w:rsidRPr="00EC70DC">
        <w:rPr>
          <w:b/>
          <w:bCs/>
        </w:rPr>
        <w:t>incorrect</w:t>
      </w:r>
      <w:r w:rsidRPr="00EC70DC">
        <w:t>, handle the error properly and show an appropriate notification.</w:t>
      </w:r>
    </w:p>
    <w:p w14:paraId="03D4BF1C" w14:textId="77777777" w:rsidR="00EC70DC" w:rsidRPr="00EC70DC" w:rsidRDefault="00EC70DC" w:rsidP="00EC70DC">
      <w:pPr>
        <w:rPr>
          <w:lang w:val="bg-BG"/>
        </w:rPr>
      </w:pPr>
      <w:r w:rsidRPr="00EC70DC">
        <w:rPr>
          <w:noProof/>
          <w:lang w:val="bg-BG" w:eastAsia="bg-BG"/>
        </w:rPr>
        <w:lastRenderedPageBreak/>
        <w:drawing>
          <wp:inline distT="0" distB="0" distL="0" distR="0" wp14:anchorId="3066141B" wp14:editId="571E1770">
            <wp:extent cx="6626225" cy="2498725"/>
            <wp:effectExtent l="19050" t="19050" r="22225" b="158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98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B45A7C" w14:textId="77777777" w:rsidR="00EC70DC" w:rsidRPr="00EC70DC" w:rsidRDefault="00EC70DC" w:rsidP="00EC70DC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C70DC">
        <w:rPr>
          <w:rFonts w:eastAsiaTheme="majorEastAsia" w:cstheme="majorBidi"/>
          <w:b/>
          <w:bCs/>
          <w:color w:val="7C380A"/>
          <w:sz w:val="36"/>
          <w:szCs w:val="36"/>
        </w:rPr>
        <w:t>Template Update</w:t>
      </w:r>
    </w:p>
    <w:p w14:paraId="08FFFB33" w14:textId="77777777" w:rsidR="00EC70DC" w:rsidRPr="00EC70DC" w:rsidRDefault="00EC70DC" w:rsidP="00EC70DC">
      <w:pPr>
        <w:rPr>
          <w:noProof/>
          <w:lang w:val="bg-BG"/>
        </w:rPr>
      </w:pPr>
      <w:r w:rsidRPr="00EC70DC">
        <w:t xml:space="preserve">If you want to use the notifications which are shown in the pictures, you should modify a little your </w:t>
      </w:r>
      <w:r w:rsidRPr="00EC70DC">
        <w:rPr>
          <w:b/>
          <w:bCs/>
        </w:rPr>
        <w:t xml:space="preserve">main layout </w:t>
      </w:r>
      <w:proofErr w:type="spellStart"/>
      <w:r w:rsidRPr="00EC70DC">
        <w:rPr>
          <w:b/>
          <w:bCs/>
        </w:rPr>
        <w:t>hbs</w:t>
      </w:r>
      <w:proofErr w:type="spellEnd"/>
      <w:r w:rsidRPr="00EC70DC">
        <w:t xml:space="preserve"> file.</w:t>
      </w:r>
      <w:r w:rsidRPr="00EC70DC">
        <w:rPr>
          <w:noProof/>
        </w:rPr>
        <w:t xml:space="preserve"> Create a </w:t>
      </w:r>
      <w:r w:rsidRPr="00EC70DC">
        <w:rPr>
          <w:b/>
          <w:bCs/>
          <w:noProof/>
        </w:rPr>
        <w:t>div</w:t>
      </w:r>
      <w:r w:rsidRPr="00EC70DC">
        <w:rPr>
          <w:noProof/>
        </w:rPr>
        <w:t xml:space="preserve"> with </w:t>
      </w:r>
      <w:r w:rsidRPr="00EC70DC">
        <w:rPr>
          <w:b/>
          <w:bCs/>
          <w:noProof/>
        </w:rPr>
        <w:t>id</w:t>
      </w:r>
      <w:r w:rsidRPr="00EC70DC">
        <w:rPr>
          <w:noProof/>
        </w:rPr>
        <w:t>="</w:t>
      </w:r>
      <w:r w:rsidRPr="00EC70DC">
        <w:rPr>
          <w:b/>
          <w:bCs/>
          <w:noProof/>
        </w:rPr>
        <w:t>notifications"</w:t>
      </w:r>
      <w:r w:rsidRPr="00EC70DC">
        <w:rPr>
          <w:noProof/>
        </w:rPr>
        <w:t xml:space="preserve">, between the </w:t>
      </w:r>
      <w:r w:rsidRPr="00EC70DC">
        <w:rPr>
          <w:b/>
          <w:bCs/>
          <w:noProof/>
        </w:rPr>
        <w:t>header</w:t>
      </w:r>
      <w:r w:rsidRPr="00EC70DC">
        <w:rPr>
          <w:noProof/>
        </w:rPr>
        <w:t xml:space="preserve"> and the </w:t>
      </w:r>
      <w:r w:rsidRPr="00EC70DC">
        <w:rPr>
          <w:b/>
          <w:bCs/>
          <w:noProof/>
        </w:rPr>
        <w:t>main</w:t>
      </w:r>
      <w:r w:rsidRPr="00EC70DC">
        <w:rPr>
          <w:noProof/>
        </w:rPr>
        <w:t xml:space="preserve"> element, which holds a single </w:t>
      </w:r>
      <w:r w:rsidRPr="00EC70DC">
        <w:rPr>
          <w:b/>
          <w:bCs/>
          <w:noProof/>
        </w:rPr>
        <w:t>paragraph</w:t>
      </w:r>
      <w:r w:rsidRPr="00EC70DC">
        <w:rPr>
          <w:noProof/>
        </w:rPr>
        <w:t xml:space="preserve"> with </w:t>
      </w:r>
      <w:r w:rsidRPr="00EC70DC">
        <w:rPr>
          <w:b/>
          <w:bCs/>
          <w:noProof/>
        </w:rPr>
        <w:t>id</w:t>
      </w:r>
      <w:r w:rsidRPr="00EC70DC">
        <w:rPr>
          <w:noProof/>
        </w:rPr>
        <w:t>="</w:t>
      </w:r>
      <w:r w:rsidRPr="00EC70DC">
        <w:rPr>
          <w:b/>
          <w:bCs/>
          <w:noProof/>
        </w:rPr>
        <w:t>notification-message</w:t>
      </w:r>
      <w:r w:rsidRPr="00EC70DC">
        <w:rPr>
          <w:noProof/>
        </w:rPr>
        <w:t>". Check the picture below:</w:t>
      </w:r>
    </w:p>
    <w:p w14:paraId="5F549730" w14:textId="77777777" w:rsidR="00EC70DC" w:rsidRPr="00EC70DC" w:rsidRDefault="00EC70DC" w:rsidP="00EC70DC">
      <w:pPr>
        <w:rPr>
          <w:lang w:val="bg-BG"/>
        </w:rPr>
      </w:pPr>
      <w:r w:rsidRPr="00EC70DC">
        <w:rPr>
          <w:noProof/>
          <w:lang w:val="bg-BG" w:eastAsia="bg-BG"/>
        </w:rPr>
        <w:drawing>
          <wp:inline distT="0" distB="0" distL="0" distR="0" wp14:anchorId="38761667" wp14:editId="25464AC8">
            <wp:extent cx="3941970" cy="3098800"/>
            <wp:effectExtent l="19050" t="19050" r="20955" b="254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4507" cy="3100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8E71A" w14:textId="77777777" w:rsidR="00EC70DC" w:rsidRPr="00EC70DC" w:rsidRDefault="00EC70DC" w:rsidP="00EC70DC">
      <w:pPr>
        <w:rPr>
          <w:lang w:val="bg-BG"/>
        </w:rPr>
      </w:pPr>
      <w:r w:rsidRPr="00EC70DC">
        <w:t xml:space="preserve">Also, you should append the following styles into the </w:t>
      </w:r>
      <w:r w:rsidRPr="00EC70DC">
        <w:rPr>
          <w:b/>
          <w:bCs/>
        </w:rPr>
        <w:t>site.css</w:t>
      </w:r>
      <w:r w:rsidRPr="00EC70DC">
        <w:t xml:space="preserve"> </w:t>
      </w:r>
      <w:proofErr w:type="gramStart"/>
      <w:r w:rsidRPr="00EC70DC">
        <w:t>file</w:t>
      </w:r>
      <w:proofErr w:type="gramEnd"/>
    </w:p>
    <w:p w14:paraId="6106A20A" w14:textId="77777777" w:rsidR="00EC70DC" w:rsidRPr="00EC70DC" w:rsidRDefault="00EC70DC" w:rsidP="00EC70DC">
      <w:pPr>
        <w:rPr>
          <w:lang w:val="bg-BG"/>
        </w:rPr>
      </w:pPr>
      <w:r>
        <w:rPr>
          <w:noProof/>
          <w:lang w:val="bg-BG" w:eastAsia="bg-BG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4AF9A93" wp14:editId="2FC9AA8E">
                <wp:simplePos x="0" y="0"/>
                <wp:positionH relativeFrom="column">
                  <wp:posOffset>9525</wp:posOffset>
                </wp:positionH>
                <wp:positionV relativeFrom="paragraph">
                  <wp:posOffset>34290</wp:posOffset>
                </wp:positionV>
                <wp:extent cx="2770505" cy="2660015"/>
                <wp:effectExtent l="0" t="0" r="10795" b="2603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0505" cy="2660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C83988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800000"/>
                                <w:sz w:val="21"/>
                                <w:szCs w:val="21"/>
                                <w:lang w:val="bg-BG" w:eastAsia="bg-BG"/>
                              </w:rPr>
                              <w:t>#notifications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{</w:t>
                            </w:r>
                          </w:p>
                          <w:p w14:paraId="7753E36E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0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451A5"/>
                                <w:sz w:val="21"/>
                                <w:szCs w:val="21"/>
                                <w:lang w:val="bg-BG" w:eastAsia="bg-BG"/>
                              </w:rPr>
                              <w:t>auto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848E8AC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-top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0px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5012F61C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-bottom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0px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02787208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text-align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451A5"/>
                                <w:sz w:val="21"/>
                                <w:szCs w:val="21"/>
                                <w:lang w:val="bg-BG" w:eastAsia="bg-BG"/>
                              </w:rPr>
                              <w:t>center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1BB58EC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width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50%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B4F4288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padding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0.5%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5AB8425B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-top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2%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9D68D13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margin-bottom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2%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66EF00F2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background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795E26"/>
                                <w:sz w:val="21"/>
                                <w:szCs w:val="21"/>
                                <w:lang w:val="bg-BG" w:eastAsia="bg-BG"/>
                              </w:rPr>
                              <w:t>rgb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(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231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,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118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,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118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);</w:t>
                            </w:r>
                          </w:p>
                          <w:p w14:paraId="7A042518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color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451A5"/>
                                <w:sz w:val="21"/>
                                <w:szCs w:val="21"/>
                                <w:lang w:val="bg-BG" w:eastAsia="bg-BG"/>
                              </w:rPr>
                              <w:t>white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0C0FFA1D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border-radius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9885A"/>
                                <w:sz w:val="21"/>
                                <w:szCs w:val="21"/>
                                <w:lang w:val="bg-BG" w:eastAsia="bg-BG"/>
                              </w:rPr>
                              <w:t>5px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5BFAEFB1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   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FF0000"/>
                                <w:sz w:val="21"/>
                                <w:szCs w:val="21"/>
                                <w:lang w:val="bg-BG" w:eastAsia="bg-BG"/>
                              </w:rPr>
                              <w:t>text-decoration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: 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451A5"/>
                                <w:sz w:val="21"/>
                                <w:szCs w:val="21"/>
                                <w:lang w:val="bg-BG" w:eastAsia="bg-BG"/>
                              </w:rPr>
                              <w:t>underline</w:t>
                            </w: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;</w:t>
                            </w:r>
                          </w:p>
                          <w:p w14:paraId="44CA4C3E" w14:textId="77777777" w:rsidR="00EC70DC" w:rsidRPr="00185999" w:rsidRDefault="00EC70DC" w:rsidP="00EC70DC">
                            <w:pPr>
                              <w:shd w:val="clear" w:color="auto" w:fill="FFFFFF"/>
                              <w:spacing w:before="0" w:after="0" w:line="285" w:lineRule="atLeast"/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</w:pPr>
                            <w:r w:rsidRPr="00185999">
                              <w:rPr>
                                <w:rFonts w:ascii="Consolas" w:eastAsia="Times New Roman" w:hAnsi="Consolas" w:cs="Times New Roman"/>
                                <w:color w:val="000000"/>
                                <w:sz w:val="21"/>
                                <w:szCs w:val="21"/>
                                <w:lang w:val="bg-BG" w:eastAsia="bg-BG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AF9A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.75pt;margin-top:2.7pt;width:218.15pt;height:209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">
                <v:textbox>
                  <w:txbxContent>
                    <w:p w14:paraId="17C83988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800000"/>
                          <w:sz w:val="21"/>
                          <w:szCs w:val="21"/>
                          <w:lang w:val="bg-BG" w:eastAsia="bg-BG"/>
                        </w:rPr>
                        <w:t>#notifications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{</w:t>
                      </w:r>
                    </w:p>
                    <w:p w14:paraId="7753E36E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0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451A5"/>
                          <w:sz w:val="21"/>
                          <w:szCs w:val="21"/>
                          <w:lang w:val="bg-BG" w:eastAsia="bg-BG"/>
                        </w:rPr>
                        <w:t>auto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848E8AC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-top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0px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5012F61C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-bottom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0px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02787208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text-align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451A5"/>
                          <w:sz w:val="21"/>
                          <w:szCs w:val="21"/>
                          <w:lang w:val="bg-BG" w:eastAsia="bg-BG"/>
                        </w:rPr>
                        <w:t>center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1BB58EC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width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50%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B4F4288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padding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0.5%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5AB8425B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-top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2%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9D68D13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margin-bottom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2%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66EF00F2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background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795E26"/>
                          <w:sz w:val="21"/>
                          <w:szCs w:val="21"/>
                          <w:lang w:val="bg-BG" w:eastAsia="bg-BG"/>
                        </w:rPr>
                        <w:t>rgb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(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231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,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118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,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118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);</w:t>
                      </w:r>
                    </w:p>
                    <w:p w14:paraId="7A042518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color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451A5"/>
                          <w:sz w:val="21"/>
                          <w:szCs w:val="21"/>
                          <w:lang w:val="bg-BG" w:eastAsia="bg-BG"/>
                        </w:rPr>
                        <w:t>white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0C0FFA1D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border-radius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9885A"/>
                          <w:sz w:val="21"/>
                          <w:szCs w:val="21"/>
                          <w:lang w:val="bg-BG" w:eastAsia="bg-BG"/>
                        </w:rPr>
                        <w:t>5px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5BFAEFB1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   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FF0000"/>
                          <w:sz w:val="21"/>
                          <w:szCs w:val="21"/>
                          <w:lang w:val="bg-BG" w:eastAsia="bg-BG"/>
                        </w:rPr>
                        <w:t>text-decoration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: 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451A5"/>
                          <w:sz w:val="21"/>
                          <w:szCs w:val="21"/>
                          <w:lang w:val="bg-BG" w:eastAsia="bg-BG"/>
                        </w:rPr>
                        <w:t>underline</w:t>
                      </w: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;</w:t>
                      </w:r>
                    </w:p>
                    <w:p w14:paraId="44CA4C3E" w14:textId="77777777" w:rsidR="00EC70DC" w:rsidRPr="00185999" w:rsidRDefault="00EC70DC" w:rsidP="00EC70DC">
                      <w:pPr>
                        <w:shd w:val="clear" w:color="auto" w:fill="FFFFFF"/>
                        <w:spacing w:before="0" w:after="0" w:line="285" w:lineRule="atLeast"/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</w:pPr>
                      <w:r w:rsidRPr="00185999">
                        <w:rPr>
                          <w:rFonts w:ascii="Consolas" w:eastAsia="Times New Roman" w:hAnsi="Consolas" w:cs="Times New Roman"/>
                          <w:color w:val="000000"/>
                          <w:sz w:val="21"/>
                          <w:szCs w:val="21"/>
                          <w:lang w:val="bg-BG" w:eastAsia="bg-BG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83526B" w14:textId="77777777" w:rsidR="00EC70DC" w:rsidRPr="00EC70DC" w:rsidRDefault="00EC70DC" w:rsidP="00EC70DC">
      <w:pPr>
        <w:rPr>
          <w:lang w:val="bg-BG"/>
        </w:rPr>
      </w:pPr>
    </w:p>
    <w:p w14:paraId="06FDA539" w14:textId="77777777" w:rsidR="00EC70DC" w:rsidRPr="00EC70DC" w:rsidRDefault="00EC70DC" w:rsidP="00EC70DC">
      <w:pPr>
        <w:rPr>
          <w:lang w:val="bg-BG"/>
        </w:rPr>
      </w:pPr>
    </w:p>
    <w:p w14:paraId="4BB820B9" w14:textId="77777777" w:rsidR="00EC70DC" w:rsidRPr="00EC70DC" w:rsidRDefault="00EC70DC" w:rsidP="00EC70DC">
      <w:pPr>
        <w:rPr>
          <w:lang w:val="bg-BG"/>
        </w:rPr>
      </w:pPr>
    </w:p>
    <w:p w14:paraId="71CC28B4" w14:textId="77777777" w:rsidR="00EC70DC" w:rsidRPr="00EC70DC" w:rsidRDefault="00EC70DC" w:rsidP="00EC70DC">
      <w:pPr>
        <w:rPr>
          <w:lang w:val="bg-BG"/>
        </w:rPr>
      </w:pPr>
    </w:p>
    <w:p w14:paraId="404276E1" w14:textId="77777777" w:rsidR="00EC70DC" w:rsidRPr="00EC70DC" w:rsidRDefault="00EC70DC" w:rsidP="00EC70DC">
      <w:pPr>
        <w:rPr>
          <w:lang w:val="bg-BG"/>
        </w:rPr>
      </w:pPr>
    </w:p>
    <w:p w14:paraId="50D76862" w14:textId="77777777" w:rsidR="00EC70DC" w:rsidRPr="00EC70DC" w:rsidRDefault="00EC70DC" w:rsidP="00EC70DC">
      <w:pPr>
        <w:rPr>
          <w:lang w:val="bg-BG"/>
        </w:rPr>
      </w:pPr>
    </w:p>
    <w:p w14:paraId="72CC5EDA" w14:textId="77777777" w:rsidR="00EC70DC" w:rsidRPr="00EC70DC" w:rsidRDefault="00EC70DC" w:rsidP="00EC70DC">
      <w:pPr>
        <w:rPr>
          <w:rFonts w:ascii="Consolas" w:hAnsi="Consolas"/>
          <w:b/>
          <w:bCs/>
          <w:sz w:val="72"/>
          <w:szCs w:val="72"/>
          <w:lang w:val="bg-BG"/>
        </w:rPr>
      </w:pPr>
    </w:p>
    <w:p w14:paraId="255FB693" w14:textId="77777777" w:rsidR="00EC70DC" w:rsidRPr="00EC70DC" w:rsidRDefault="00EC70DC" w:rsidP="00EC70DC">
      <w:pPr>
        <w:rPr>
          <w:rFonts w:ascii="Consolas" w:hAnsi="Consolas"/>
          <w:b/>
          <w:bCs/>
          <w:sz w:val="72"/>
          <w:szCs w:val="72"/>
          <w:lang w:val="bg-BG"/>
        </w:rPr>
      </w:pPr>
    </w:p>
    <w:p w14:paraId="63EBF619" w14:textId="77777777" w:rsidR="00EC70DC" w:rsidRPr="00EC70DC" w:rsidRDefault="00EC70DC" w:rsidP="00EC70DC">
      <w:pPr>
        <w:jc w:val="center"/>
        <w:rPr>
          <w:rFonts w:ascii="Segoe UI Emoji" w:eastAsia="Segoe UI Emoji" w:hAnsi="Segoe UI Emoji" w:cs="Segoe UI Emoji"/>
          <w:b/>
          <w:bCs/>
          <w:sz w:val="72"/>
          <w:szCs w:val="72"/>
          <w:lang w:val="bg-BG"/>
        </w:rPr>
      </w:pPr>
      <w:r w:rsidRPr="00EC70DC">
        <w:rPr>
          <w:rFonts w:ascii="Consolas" w:hAnsi="Consolas"/>
          <w:b/>
          <w:bCs/>
          <w:noProof/>
          <w:sz w:val="72"/>
          <w:szCs w:val="72"/>
        </w:rPr>
        <w:t xml:space="preserve">Good Luck! </w:t>
      </w:r>
      <w:r w:rsidRPr="00EC70DC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6E4D0EF8" w14:textId="77777777" w:rsidR="00EC70DC" w:rsidRPr="00EC70DC" w:rsidRDefault="00EC70DC" w:rsidP="00EC70DC">
      <w:pPr>
        <w:rPr>
          <w:lang w:val="bg-BG"/>
        </w:rPr>
      </w:pPr>
    </w:p>
    <w:p w14:paraId="1D4443E5" w14:textId="77777777" w:rsidR="00EC70DC" w:rsidRPr="00EC70DC" w:rsidRDefault="00EC70DC" w:rsidP="00EC70DC">
      <w:pPr>
        <w:rPr>
          <w:lang w:val="bg-BG"/>
        </w:rPr>
      </w:pPr>
    </w:p>
    <w:p w14:paraId="592EBD29" w14:textId="51658AA2" w:rsidR="00640502" w:rsidRPr="00EC70DC" w:rsidRDefault="00640502" w:rsidP="00EC70DC">
      <w:pPr>
        <w:rPr>
          <w:lang w:val="bg-BG"/>
        </w:rPr>
      </w:pPr>
    </w:p>
    <w:sectPr w:rsidR="00640502" w:rsidRPr="00EC70D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C3944" w14:textId="77777777" w:rsidR="00510FB0" w:rsidRDefault="00510FB0" w:rsidP="008068A2">
      <w:pPr>
        <w:spacing w:after="0" w:line="240" w:lineRule="auto"/>
      </w:pPr>
      <w:r>
        <w:separator/>
      </w:r>
    </w:p>
  </w:endnote>
  <w:endnote w:type="continuationSeparator" w:id="0">
    <w:p w14:paraId="3B8F9F4D" w14:textId="77777777" w:rsidR="00510FB0" w:rsidRDefault="00510F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F31E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07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07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F31E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07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07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0B662" w14:textId="77777777" w:rsidR="00510FB0" w:rsidRDefault="00510FB0" w:rsidP="008068A2">
      <w:pPr>
        <w:spacing w:after="0" w:line="240" w:lineRule="auto"/>
      </w:pPr>
      <w:r>
        <w:separator/>
      </w:r>
    </w:p>
  </w:footnote>
  <w:footnote w:type="continuationSeparator" w:id="0">
    <w:p w14:paraId="1EA9BECB" w14:textId="77777777" w:rsidR="00510FB0" w:rsidRDefault="00510F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6525B"/>
    <w:multiLevelType w:val="hybridMultilevel"/>
    <w:tmpl w:val="870A23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3F04C1"/>
    <w:multiLevelType w:val="hybridMultilevel"/>
    <w:tmpl w:val="445AB7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668628">
    <w:abstractNumId w:val="0"/>
  </w:num>
  <w:num w:numId="2" w16cid:durableId="239828563">
    <w:abstractNumId w:val="40"/>
  </w:num>
  <w:num w:numId="3" w16cid:durableId="184447338">
    <w:abstractNumId w:val="8"/>
  </w:num>
  <w:num w:numId="4" w16cid:durableId="1951932329">
    <w:abstractNumId w:val="26"/>
  </w:num>
  <w:num w:numId="5" w16cid:durableId="119031258">
    <w:abstractNumId w:val="27"/>
  </w:num>
  <w:num w:numId="6" w16cid:durableId="1849320657">
    <w:abstractNumId w:val="31"/>
  </w:num>
  <w:num w:numId="7" w16cid:durableId="42021380">
    <w:abstractNumId w:val="3"/>
  </w:num>
  <w:num w:numId="8" w16cid:durableId="1941446820">
    <w:abstractNumId w:val="7"/>
  </w:num>
  <w:num w:numId="9" w16cid:durableId="1772047836">
    <w:abstractNumId w:val="24"/>
  </w:num>
  <w:num w:numId="10" w16cid:durableId="1447856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2319283">
    <w:abstractNumId w:val="4"/>
  </w:num>
  <w:num w:numId="12" w16cid:durableId="1813257021">
    <w:abstractNumId w:val="19"/>
  </w:num>
  <w:num w:numId="13" w16cid:durableId="658121459">
    <w:abstractNumId w:val="1"/>
  </w:num>
  <w:num w:numId="14" w16cid:durableId="1502697071">
    <w:abstractNumId w:val="30"/>
  </w:num>
  <w:num w:numId="15" w16cid:durableId="893345665">
    <w:abstractNumId w:val="9"/>
  </w:num>
  <w:num w:numId="16" w16cid:durableId="160774675">
    <w:abstractNumId w:val="35"/>
  </w:num>
  <w:num w:numId="17" w16cid:durableId="868420980">
    <w:abstractNumId w:val="25"/>
  </w:num>
  <w:num w:numId="18" w16cid:durableId="653602486">
    <w:abstractNumId w:val="39"/>
  </w:num>
  <w:num w:numId="19" w16cid:durableId="716856364">
    <w:abstractNumId w:val="32"/>
  </w:num>
  <w:num w:numId="20" w16cid:durableId="921186705">
    <w:abstractNumId w:val="18"/>
  </w:num>
  <w:num w:numId="21" w16cid:durableId="2111077665">
    <w:abstractNumId w:val="29"/>
  </w:num>
  <w:num w:numId="22" w16cid:durableId="1623001861">
    <w:abstractNumId w:val="11"/>
  </w:num>
  <w:num w:numId="23" w16cid:durableId="810947836">
    <w:abstractNumId w:val="14"/>
  </w:num>
  <w:num w:numId="24" w16cid:durableId="548104579">
    <w:abstractNumId w:val="2"/>
  </w:num>
  <w:num w:numId="25" w16cid:durableId="502164830">
    <w:abstractNumId w:val="6"/>
  </w:num>
  <w:num w:numId="26" w16cid:durableId="1736002428">
    <w:abstractNumId w:val="15"/>
  </w:num>
  <w:num w:numId="27" w16cid:durableId="14423119">
    <w:abstractNumId w:val="34"/>
  </w:num>
  <w:num w:numId="28" w16cid:durableId="80371658">
    <w:abstractNumId w:val="17"/>
  </w:num>
  <w:num w:numId="29" w16cid:durableId="1678731708">
    <w:abstractNumId w:val="38"/>
  </w:num>
  <w:num w:numId="30" w16cid:durableId="571426040">
    <w:abstractNumId w:val="21"/>
  </w:num>
  <w:num w:numId="31" w16cid:durableId="1538422472">
    <w:abstractNumId w:val="10"/>
  </w:num>
  <w:num w:numId="32" w16cid:durableId="954335755">
    <w:abstractNumId w:val="33"/>
  </w:num>
  <w:num w:numId="33" w16cid:durableId="506212680">
    <w:abstractNumId w:val="36"/>
  </w:num>
  <w:num w:numId="34" w16cid:durableId="302932922">
    <w:abstractNumId w:val="23"/>
  </w:num>
  <w:num w:numId="35" w16cid:durableId="319046001">
    <w:abstractNumId w:val="37"/>
  </w:num>
  <w:num w:numId="36" w16cid:durableId="334764286">
    <w:abstractNumId w:val="5"/>
  </w:num>
  <w:num w:numId="37" w16cid:durableId="80879526">
    <w:abstractNumId w:val="22"/>
  </w:num>
  <w:num w:numId="38" w16cid:durableId="1821267231">
    <w:abstractNumId w:val="13"/>
  </w:num>
  <w:num w:numId="39" w16cid:durableId="616108612">
    <w:abstractNumId w:val="28"/>
  </w:num>
  <w:num w:numId="40" w16cid:durableId="938752519">
    <w:abstractNumId w:val="16"/>
  </w:num>
  <w:num w:numId="41" w16cid:durableId="32579297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tDCwNLQwN7cwNLJQ0lEKTi0uzszPAykwrgUAyVeI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7F0"/>
    <w:rsid w:val="001837BD"/>
    <w:rsid w:val="00183A2C"/>
    <w:rsid w:val="001A6728"/>
    <w:rsid w:val="001B7060"/>
    <w:rsid w:val="001B7FA9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FB0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C69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2A0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0500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A95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5F7E"/>
    <w:rsid w:val="00DC79E8"/>
    <w:rsid w:val="00DD55F0"/>
    <w:rsid w:val="00DD7BB2"/>
    <w:rsid w:val="00DE1B8E"/>
    <w:rsid w:val="00DF00FA"/>
    <w:rsid w:val="00DF57D8"/>
    <w:rsid w:val="00DF6F6D"/>
    <w:rsid w:val="00E032C5"/>
    <w:rsid w:val="00E0798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2E4"/>
    <w:rsid w:val="00EC36F5"/>
    <w:rsid w:val="00EC5A4D"/>
    <w:rsid w:val="00EC70DC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validator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C4E73-D73B-4F27-AF51-8FCE3A2C7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Node.js &amp; Express.js Intro to Express &amp; View Engines</vt:lpstr>
      <vt:lpstr>SoftUni Document</vt:lpstr>
    </vt:vector>
  </TitlesOfParts>
  <Company>SoftUni – https://softuni.org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4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0</cp:revision>
  <cp:lastPrinted>2023-05-11T12:30:00Z</cp:lastPrinted>
  <dcterms:created xsi:type="dcterms:W3CDTF">2019-11-12T12:29:00Z</dcterms:created>
  <dcterms:modified xsi:type="dcterms:W3CDTF">2023-05-11T12:31:00Z</dcterms:modified>
  <cp:category>programming; education; software engineering; software development</cp:category>
</cp:coreProperties>
</file>